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599D2" w14:textId="77777777" w:rsidR="0095409B" w:rsidRDefault="0095409B" w:rsidP="0095409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>
        <w:rPr>
          <w:rFonts w:hint="eastAsia"/>
          <w:lang w:val="en-GB"/>
        </w:rPr>
        <w:t>4</w:t>
      </w:r>
      <w:r w:rsidRPr="00194CBF">
        <w:rPr>
          <w:lang w:val="en-GB"/>
        </w:rPr>
        <w:t xml:space="preserve"> </w:t>
      </w:r>
      <w:r>
        <w:rPr>
          <w:rFonts w:hint="eastAsia"/>
          <w:lang w:val="en-GB"/>
        </w:rPr>
        <w:t>Deadlocks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0A11C097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tarvation is a separate concept, not one of the four deadlock conditions</w:t>
      </w:r>
      <w:r w:rsidRPr="00EE3EA8">
        <w:rPr>
          <w:rStyle w:val="hoverbg-super"/>
          <w:rFonts w:ascii="Times New Roman" w:eastAsiaTheme="majorEastAsia" w:hAnsi="Times New Roman" w:cs="Times New Roman"/>
          <w:sz w:val="22"/>
          <w:szCs w:val="22"/>
        </w:rPr>
        <w:t>1</w:t>
      </w:r>
      <w:r w:rsidRPr="00EE3EA8">
        <w:rPr>
          <w:rStyle w:val="whitespace-nowrap"/>
          <w:rFonts w:ascii="Times New Roman" w:eastAsiaTheme="majorEastAsia" w:hAnsi="Times New Roman" w:cs="Times New Roman"/>
          <w:sz w:val="22"/>
          <w:szCs w:val="22"/>
        </w:rPr>
        <w:t>.</w:t>
      </w:r>
    </w:p>
    <w:p w14:paraId="4C238B74" w14:textId="77777777" w:rsidR="00F0565C" w:rsidRPr="00EE3EA8" w:rsidRDefault="00F0565C" w:rsidP="00F0565C">
      <w:r w:rsidRPr="00EE3EA8">
        <w:t xml:space="preserve">2. In a </w:t>
      </w:r>
      <w:r>
        <w:t>R</w:t>
      </w:r>
      <w:r w:rsidRPr="00EE3EA8">
        <w:t>esource-</w:t>
      </w:r>
      <w:r>
        <w:t>A</w:t>
      </w:r>
      <w:r w:rsidRPr="00EE3EA8">
        <w:t xml:space="preserve">llocation </w:t>
      </w:r>
      <w:r>
        <w:t>G</w:t>
      </w:r>
      <w:r w:rsidRPr="00EE3EA8">
        <w:t xml:space="preserve">raph (RAG), a deadlock is certain if: </w:t>
      </w:r>
    </w:p>
    <w:p w14:paraId="5F07C460" w14:textId="44360871" w:rsidR="00927301" w:rsidRDefault="00F0565C" w:rsidP="00EE3EA8">
      <w:r w:rsidRPr="00EE3EA8">
        <w:t>A) There is a cycle and</w:t>
      </w:r>
      <w:r>
        <w:t xml:space="preserve"> e</w:t>
      </w:r>
      <w:r w:rsidRPr="00EE3EA8">
        <w:t xml:space="preserve">ach resource has </w:t>
      </w:r>
      <w:r>
        <w:t>multiple</w:t>
      </w:r>
      <w:r w:rsidRPr="00EE3EA8">
        <w:t xml:space="preserve"> instance</w:t>
      </w:r>
      <w:r>
        <w:t>s</w:t>
      </w:r>
      <w:r w:rsidRPr="00EE3EA8">
        <w:t xml:space="preserve"> </w:t>
      </w:r>
      <w:r w:rsidRPr="00EE3EA8">
        <w:br/>
        <w:t>B) There is no cycle</w:t>
      </w:r>
      <w:r w:rsidRPr="00EE3EA8">
        <w:br/>
        <w:t>C) There is a cycle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0A01CE62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3619DB55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 xml:space="preserve">D) No </w:t>
      </w:r>
      <w:proofErr w:type="spellStart"/>
      <w:r w:rsidRPr="00EE3EA8">
        <w:t>preemption</w:t>
      </w:r>
      <w:proofErr w:type="spellEnd"/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br/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41C2C5E5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349823ED" w:rsidR="00927301" w:rsidRPr="00EE3EA8" w:rsidRDefault="00927301" w:rsidP="00EE3EA8">
      <w:r w:rsidRPr="00EE3EA8">
        <w:lastRenderedPageBreak/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584F13DC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7D1B22E4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213BC060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221680F6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 xml:space="preserve">D) System must </w:t>
      </w:r>
      <w:proofErr w:type="spellStart"/>
      <w:r w:rsidRPr="00EE3EA8">
        <w:t>preempt</w:t>
      </w:r>
      <w:proofErr w:type="spellEnd"/>
      <w:r w:rsidRPr="00EE3EA8">
        <w:t xml:space="preserve">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20ACE" w14:textId="77777777" w:rsidR="00851FF2" w:rsidRDefault="00851FF2" w:rsidP="00E136AB">
      <w:pPr>
        <w:spacing w:after="0" w:line="240" w:lineRule="auto"/>
      </w:pPr>
      <w:r>
        <w:separator/>
      </w:r>
    </w:p>
  </w:endnote>
  <w:endnote w:type="continuationSeparator" w:id="0">
    <w:p w14:paraId="6CC87F0F" w14:textId="77777777" w:rsidR="00851FF2" w:rsidRDefault="00851FF2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C5D25" w14:textId="77777777" w:rsidR="00851FF2" w:rsidRDefault="00851FF2" w:rsidP="00E136AB">
      <w:pPr>
        <w:spacing w:after="0" w:line="240" w:lineRule="auto"/>
      </w:pPr>
      <w:r>
        <w:separator/>
      </w:r>
    </w:p>
  </w:footnote>
  <w:footnote w:type="continuationSeparator" w:id="0">
    <w:p w14:paraId="7E264B8F" w14:textId="77777777" w:rsidR="00851FF2" w:rsidRDefault="00851FF2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oFAG9wGQc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363A72"/>
    <w:rsid w:val="00385DA4"/>
    <w:rsid w:val="00444588"/>
    <w:rsid w:val="00561CB3"/>
    <w:rsid w:val="005A2273"/>
    <w:rsid w:val="005A63AD"/>
    <w:rsid w:val="006A317F"/>
    <w:rsid w:val="0071300D"/>
    <w:rsid w:val="007143E8"/>
    <w:rsid w:val="007665BC"/>
    <w:rsid w:val="00794D05"/>
    <w:rsid w:val="007A066C"/>
    <w:rsid w:val="007E2CD4"/>
    <w:rsid w:val="00851FF2"/>
    <w:rsid w:val="00894AB4"/>
    <w:rsid w:val="008E376D"/>
    <w:rsid w:val="00927301"/>
    <w:rsid w:val="0095300A"/>
    <w:rsid w:val="0095409B"/>
    <w:rsid w:val="00964DCD"/>
    <w:rsid w:val="00965341"/>
    <w:rsid w:val="009E6AE7"/>
    <w:rsid w:val="00AE7A67"/>
    <w:rsid w:val="00B13660"/>
    <w:rsid w:val="00B94BB7"/>
    <w:rsid w:val="00BB01F5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006A7"/>
    <w:rsid w:val="00E136AB"/>
    <w:rsid w:val="00EE3EA8"/>
    <w:rsid w:val="00F0565C"/>
    <w:rsid w:val="00F22A8C"/>
    <w:rsid w:val="00F259D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2</Words>
  <Characters>1893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1-27T22:39:00Z</cp:lastPrinted>
  <dcterms:created xsi:type="dcterms:W3CDTF">2025-03-05T21:28:00Z</dcterms:created>
  <dcterms:modified xsi:type="dcterms:W3CDTF">2025-03-25T00:52:00Z</dcterms:modified>
</cp:coreProperties>
</file>